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37F39C">
      <w:pPr>
        <w:spacing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6"/>
        <w:tblW w:w="15304" w:type="dxa"/>
        <w:tblInd w:w="10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63"/>
        <w:gridCol w:w="1684"/>
        <w:gridCol w:w="2563"/>
        <w:gridCol w:w="1684"/>
        <w:gridCol w:w="2563"/>
        <w:gridCol w:w="1684"/>
        <w:gridCol w:w="2563"/>
      </w:tblGrid>
      <w:tr w14:paraId="2350C8E8">
        <w:trPr>
          <w:trHeight w:val="340" w:hRule="atLeast"/>
        </w:trPr>
        <w:tc>
          <w:tcPr>
            <w:tcW w:w="2563" w:type="dxa"/>
            <w:shd w:val="clear" w:color="auto" w:fill="auto"/>
            <w:vAlign w:val="center"/>
          </w:tcPr>
          <w:p w14:paraId="11896D2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Month</w:t>
            </w:r>
          </w:p>
        </w:tc>
        <w:tc>
          <w:tcPr>
            <w:tcW w:w="1684" w:type="dxa"/>
            <w:shd w:val="clear" w:color="auto" w:fill="auto"/>
          </w:tcPr>
          <w:p w14:paraId="602C7370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563" w:type="dxa"/>
            <w:shd w:val="clear" w:color="auto" w:fill="auto"/>
            <w:vAlign w:val="center"/>
          </w:tcPr>
          <w:p w14:paraId="2455717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Year</w:t>
            </w:r>
          </w:p>
        </w:tc>
        <w:tc>
          <w:tcPr>
            <w:tcW w:w="1684" w:type="dxa"/>
            <w:shd w:val="clear" w:color="auto" w:fill="auto"/>
          </w:tcPr>
          <w:p w14:paraId="7CEEE401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563" w:type="dxa"/>
            <w:shd w:val="clear" w:color="auto" w:fill="auto"/>
            <w:vAlign w:val="center"/>
          </w:tcPr>
          <w:p w14:paraId="73ADEB4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Start Date</w:t>
            </w:r>
          </w:p>
        </w:tc>
        <w:tc>
          <w:tcPr>
            <w:tcW w:w="1684" w:type="dxa"/>
            <w:shd w:val="clear" w:color="auto" w:fill="auto"/>
          </w:tcPr>
          <w:p w14:paraId="2D5BEC5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2563" w:type="dxa"/>
            <w:shd w:val="clear" w:color="auto" w:fill="auto"/>
            <w:vAlign w:val="center"/>
          </w:tcPr>
          <w:p w14:paraId="6D60266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End Date</w:t>
            </w:r>
          </w:p>
        </w:tc>
      </w:tr>
      <w:tr w14:paraId="3D206B48">
        <w:trPr>
          <w:trHeight w:val="340" w:hRule="atLeast"/>
        </w:trPr>
        <w:tc>
          <w:tcPr>
            <w:tcW w:w="2563" w:type="dxa"/>
            <w:shd w:val="clear" w:color="auto" w:fill="F2F2F2"/>
            <w:vAlign w:val="center"/>
          </w:tcPr>
          <w:p w14:paraId="6D3830C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ugust</w:t>
            </w:r>
          </w:p>
        </w:tc>
        <w:tc>
          <w:tcPr>
            <w:tcW w:w="1684" w:type="dxa"/>
            <w:shd w:val="clear" w:color="auto" w:fill="auto"/>
          </w:tcPr>
          <w:p w14:paraId="1FB3C0CC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563" w:type="dxa"/>
            <w:shd w:val="clear" w:color="auto" w:fill="F2F2F2"/>
            <w:vAlign w:val="center"/>
          </w:tcPr>
          <w:p w14:paraId="4DF813A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023</w:t>
            </w:r>
          </w:p>
        </w:tc>
        <w:tc>
          <w:tcPr>
            <w:tcW w:w="1684" w:type="dxa"/>
            <w:shd w:val="clear" w:color="auto" w:fill="auto"/>
          </w:tcPr>
          <w:p w14:paraId="411784DA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563" w:type="dxa"/>
            <w:shd w:val="clear" w:color="auto" w:fill="F2F2F2"/>
            <w:vAlign w:val="center"/>
          </w:tcPr>
          <w:p w14:paraId="3E50711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D-MM-YYYY</w:t>
            </w:r>
          </w:p>
        </w:tc>
        <w:tc>
          <w:tcPr>
            <w:tcW w:w="1684" w:type="dxa"/>
            <w:shd w:val="clear" w:color="auto" w:fill="auto"/>
          </w:tcPr>
          <w:p w14:paraId="03E3434F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563" w:type="dxa"/>
            <w:shd w:val="clear" w:color="auto" w:fill="F2F2F2"/>
            <w:vAlign w:val="center"/>
          </w:tcPr>
          <w:p w14:paraId="7D57E4C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D-MM-YYYY</w:t>
            </w:r>
          </w:p>
        </w:tc>
      </w:tr>
    </w:tbl>
    <w:p w14:paraId="3B8BEA6D">
      <w:pPr>
        <w:spacing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6"/>
        <w:tblW w:w="0" w:type="auto"/>
        <w:tblInd w:w="10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7"/>
        <w:gridCol w:w="794"/>
        <w:gridCol w:w="403"/>
        <w:gridCol w:w="1417"/>
        <w:gridCol w:w="794"/>
        <w:gridCol w:w="403"/>
        <w:gridCol w:w="1417"/>
        <w:gridCol w:w="794"/>
        <w:gridCol w:w="403"/>
        <w:gridCol w:w="1417"/>
        <w:gridCol w:w="794"/>
        <w:gridCol w:w="403"/>
        <w:gridCol w:w="1417"/>
        <w:gridCol w:w="794"/>
        <w:gridCol w:w="403"/>
        <w:gridCol w:w="1417"/>
        <w:gridCol w:w="794"/>
      </w:tblGrid>
      <w:tr w14:paraId="3276F742">
        <w:trPr>
          <w:trHeight w:val="340" w:hRule="atLeast"/>
        </w:trPr>
        <w:tc>
          <w:tcPr>
            <w:tcW w:w="1417" w:type="dxa"/>
            <w:shd w:val="clear" w:color="auto" w:fill="90C8C3"/>
            <w:vAlign w:val="center"/>
          </w:tcPr>
          <w:p w14:paraId="2053295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Attended</w:t>
            </w:r>
          </w:p>
        </w:tc>
        <w:tc>
          <w:tcPr>
            <w:tcW w:w="794" w:type="dxa"/>
            <w:shd w:val="clear" w:color="auto" w:fill="90E2C3"/>
            <w:vAlign w:val="center"/>
          </w:tcPr>
          <w:p w14:paraId="316625E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A</w:t>
            </w:r>
          </w:p>
        </w:tc>
        <w:tc>
          <w:tcPr>
            <w:tcW w:w="403" w:type="dxa"/>
            <w:vAlign w:val="center"/>
          </w:tcPr>
          <w:p w14:paraId="36C80D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1417" w:type="dxa"/>
            <w:shd w:val="clear" w:color="auto" w:fill="FFEEC8"/>
            <w:vAlign w:val="center"/>
          </w:tcPr>
          <w:p w14:paraId="33C6E60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ick Leave</w:t>
            </w:r>
          </w:p>
        </w:tc>
        <w:tc>
          <w:tcPr>
            <w:tcW w:w="794" w:type="dxa"/>
            <w:shd w:val="clear" w:color="auto" w:fill="FFEEAF"/>
            <w:vAlign w:val="center"/>
          </w:tcPr>
          <w:p w14:paraId="7073E2A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</w:t>
            </w:r>
          </w:p>
        </w:tc>
        <w:tc>
          <w:tcPr>
            <w:tcW w:w="403" w:type="dxa"/>
            <w:vAlign w:val="center"/>
          </w:tcPr>
          <w:p w14:paraId="28CBE6E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1417" w:type="dxa"/>
            <w:shd w:val="clear" w:color="auto" w:fill="F8A968"/>
            <w:vAlign w:val="center"/>
          </w:tcPr>
          <w:p w14:paraId="3166270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Personal Leave</w:t>
            </w:r>
          </w:p>
        </w:tc>
        <w:tc>
          <w:tcPr>
            <w:tcW w:w="794" w:type="dxa"/>
            <w:shd w:val="clear" w:color="auto" w:fill="FABF8F"/>
            <w:vAlign w:val="center"/>
          </w:tcPr>
          <w:p w14:paraId="36F3FBB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P</w:t>
            </w:r>
          </w:p>
        </w:tc>
        <w:tc>
          <w:tcPr>
            <w:tcW w:w="403" w:type="dxa"/>
            <w:vAlign w:val="center"/>
          </w:tcPr>
          <w:p w14:paraId="490CF3A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1417" w:type="dxa"/>
            <w:shd w:val="clear" w:color="auto" w:fill="CCC0D9" w:themeFill="accent4" w:themeFillTint="66"/>
            <w:vAlign w:val="center"/>
          </w:tcPr>
          <w:p w14:paraId="10EC026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Vacation Leave</w:t>
            </w:r>
          </w:p>
        </w:tc>
        <w:tc>
          <w:tcPr>
            <w:tcW w:w="794" w:type="dxa"/>
            <w:shd w:val="clear" w:color="auto" w:fill="E5DFEC" w:themeFill="accent4" w:themeFillTint="33"/>
            <w:vAlign w:val="center"/>
          </w:tcPr>
          <w:p w14:paraId="492597E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V</w:t>
            </w:r>
          </w:p>
        </w:tc>
        <w:tc>
          <w:tcPr>
            <w:tcW w:w="403" w:type="dxa"/>
            <w:vAlign w:val="center"/>
          </w:tcPr>
          <w:p w14:paraId="4241CC1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1417" w:type="dxa"/>
            <w:shd w:val="clear" w:color="auto" w:fill="FF8B8B"/>
            <w:vAlign w:val="center"/>
          </w:tcPr>
          <w:p w14:paraId="713E7CC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No Show No Call</w:t>
            </w:r>
          </w:p>
        </w:tc>
        <w:tc>
          <w:tcPr>
            <w:tcW w:w="794" w:type="dxa"/>
            <w:shd w:val="clear" w:color="auto" w:fill="FFC1C1"/>
            <w:vAlign w:val="center"/>
          </w:tcPr>
          <w:p w14:paraId="05456E2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N</w:t>
            </w:r>
          </w:p>
        </w:tc>
        <w:tc>
          <w:tcPr>
            <w:tcW w:w="403" w:type="dxa"/>
            <w:vAlign w:val="center"/>
          </w:tcPr>
          <w:p w14:paraId="53A0A1A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1417" w:type="dxa"/>
            <w:shd w:val="clear" w:color="auto" w:fill="B8CF8B"/>
            <w:vAlign w:val="center"/>
          </w:tcPr>
          <w:p w14:paraId="5466F77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Public Holiday</w:t>
            </w:r>
          </w:p>
        </w:tc>
        <w:tc>
          <w:tcPr>
            <w:tcW w:w="794" w:type="dxa"/>
            <w:shd w:val="clear" w:color="auto" w:fill="D0DFB3"/>
            <w:vAlign w:val="center"/>
          </w:tcPr>
          <w:p w14:paraId="0D312C2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H</w:t>
            </w:r>
          </w:p>
        </w:tc>
      </w:tr>
    </w:tbl>
    <w:p w14:paraId="0C83E384">
      <w:pPr>
        <w:spacing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6"/>
        <w:tblW w:w="15317" w:type="dxa"/>
        <w:tblInd w:w="108" w:type="dxa"/>
        <w:tblBorders>
          <w:top w:val="single" w:color="D8D8D8" w:themeColor="background1" w:themeShade="D9" w:sz="4" w:space="0"/>
          <w:left w:val="single" w:color="D8D8D8" w:themeColor="background1" w:themeShade="D9" w:sz="4" w:space="0"/>
          <w:bottom w:val="single" w:color="D8D8D8" w:themeColor="background1" w:themeShade="D9" w:sz="4" w:space="0"/>
          <w:right w:val="single" w:color="D8D8D8" w:themeColor="background1" w:themeShade="D9" w:sz="4" w:space="0"/>
          <w:insideH w:val="single" w:color="D8D8D8" w:themeColor="background1" w:themeShade="D9" w:sz="4" w:space="0"/>
          <w:insideV w:val="single" w:color="D8D8D8" w:themeColor="background1" w:themeShade="D9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"/>
        <w:gridCol w:w="1361"/>
        <w:gridCol w:w="794"/>
        <w:gridCol w:w="964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495"/>
        <w:gridCol w:w="737"/>
      </w:tblGrid>
      <w:tr w14:paraId="1A345DCF">
        <w:trPr>
          <w:trHeight w:val="285" w:hRule="atLeast"/>
        </w:trPr>
        <w:tc>
          <w:tcPr>
            <w:tcW w:w="426" w:type="dxa"/>
            <w:vMerge w:val="restart"/>
            <w:tcBorders>
              <w:top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D0FB90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ID</w:t>
            </w:r>
          </w:p>
        </w:tc>
        <w:tc>
          <w:tcPr>
            <w:tcW w:w="1361" w:type="dxa"/>
            <w:vMerge w:val="restart"/>
            <w:tcBorders>
              <w:bottom w:val="nil"/>
            </w:tcBorders>
            <w:shd w:val="clear" w:color="auto" w:fill="F2F2F2"/>
            <w:vAlign w:val="center"/>
          </w:tcPr>
          <w:p w14:paraId="6F39DEEA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Employee Name</w:t>
            </w:r>
          </w:p>
        </w:tc>
        <w:tc>
          <w:tcPr>
            <w:tcW w:w="794" w:type="dxa"/>
            <w:vMerge w:val="restart"/>
            <w:shd w:val="clear" w:color="auto" w:fill="F2F2F2"/>
            <w:vAlign w:val="center"/>
          </w:tcPr>
          <w:p w14:paraId="1A2998A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itle</w:t>
            </w:r>
          </w:p>
        </w:tc>
        <w:tc>
          <w:tcPr>
            <w:tcW w:w="964" w:type="dxa"/>
            <w:vMerge w:val="restart"/>
            <w:shd w:val="clear" w:color="auto" w:fill="F2F2F2"/>
            <w:vAlign w:val="center"/>
          </w:tcPr>
          <w:p w14:paraId="48D1992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Department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2BEC60C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264896D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9CEAD70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3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18E06F8A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4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7523D06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5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79FF065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6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7A3FCDE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7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7928BDD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8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2B06EDB8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9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3DA69C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0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2D1A0C5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1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5B58D6F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2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7A3B049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3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52BE64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4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02F02E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5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668EECB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6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141D484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7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269E2E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8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733239A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19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68DA293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0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146CC8E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1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2C64F5AE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2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3831D5E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3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6AE8A40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4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79E9DD4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5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1BDB28A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6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41B2DD7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7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05E604EE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8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6457DFD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29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30D2A05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30</w:t>
            </w: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F2F2F2"/>
            <w:vAlign w:val="center"/>
          </w:tcPr>
          <w:p w14:paraId="1B5EE1A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31</w:t>
            </w:r>
          </w:p>
        </w:tc>
        <w:tc>
          <w:tcPr>
            <w:tcW w:w="495" w:type="dxa"/>
            <w:vMerge w:val="restart"/>
            <w:shd w:val="clear" w:color="auto" w:fill="F2F2F2"/>
            <w:vAlign w:val="center"/>
          </w:tcPr>
          <w:p w14:paraId="2204BE8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otal Present Days</w:t>
            </w:r>
          </w:p>
        </w:tc>
        <w:tc>
          <w:tcPr>
            <w:tcW w:w="737" w:type="dxa"/>
            <w:vMerge w:val="restart"/>
            <w:shd w:val="clear" w:color="auto" w:fill="F2F2F2"/>
            <w:vAlign w:val="center"/>
          </w:tcPr>
          <w:p w14:paraId="01983E8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ignature</w:t>
            </w:r>
          </w:p>
        </w:tc>
      </w:tr>
      <w:tr w14:paraId="546BCE24">
        <w:trPr>
          <w:cantSplit/>
          <w:trHeight w:val="769" w:hRule="atLeast"/>
        </w:trPr>
        <w:tc>
          <w:tcPr>
            <w:tcW w:w="426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277F7B3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</w:p>
        </w:tc>
        <w:tc>
          <w:tcPr>
            <w:tcW w:w="1361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60A659F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</w:p>
        </w:tc>
        <w:tc>
          <w:tcPr>
            <w:tcW w:w="794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68D593D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</w:p>
        </w:tc>
        <w:tc>
          <w:tcPr>
            <w:tcW w:w="964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6496AE9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03B5F71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76D4BA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W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A167E5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2BFA726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F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4203B13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22B3202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4CE4DAA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02A4D66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W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08C27E9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288052A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F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DEEFC8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345A1F38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006C7F9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D685C7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W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07AFFE1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05B2F0BA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F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3CC9D08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2551DDC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0B5019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4B0BCF5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W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1F1DCDE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571624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F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79D3F03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2B3778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49FE229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3581771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W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42C343D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80F553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F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F4425D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5463FC4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S</w:t>
            </w:r>
          </w:p>
        </w:tc>
        <w:tc>
          <w:tcPr>
            <w:tcW w:w="340" w:type="dxa"/>
            <w:tcBorders>
              <w:bottom w:val="nil"/>
            </w:tcBorders>
            <w:shd w:val="clear" w:color="auto" w:fill="F2F2F2"/>
            <w:vAlign w:val="center"/>
          </w:tcPr>
          <w:p w14:paraId="185DF1A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  <w:r>
              <w:rPr>
                <w:rFonts w:ascii="Century Gothic" w:hAnsi="Century Gothic"/>
                <w:b/>
                <w:sz w:val="10"/>
                <w:szCs w:val="10"/>
              </w:rPr>
              <w:t>T</w:t>
            </w:r>
          </w:p>
        </w:tc>
        <w:tc>
          <w:tcPr>
            <w:tcW w:w="495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417239B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</w:p>
        </w:tc>
        <w:tc>
          <w:tcPr>
            <w:tcW w:w="737" w:type="dxa"/>
            <w:vMerge w:val="continue"/>
            <w:tcBorders>
              <w:bottom w:val="nil"/>
            </w:tcBorders>
            <w:shd w:val="clear" w:color="auto" w:fill="F2F2F2"/>
            <w:vAlign w:val="center"/>
          </w:tcPr>
          <w:p w14:paraId="396503F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0"/>
                <w:szCs w:val="10"/>
              </w:rPr>
            </w:pPr>
          </w:p>
        </w:tc>
      </w:tr>
      <w:tr w14:paraId="0C3156A5">
        <w:trPr>
          <w:trHeight w:val="402" w:hRule="atLeast"/>
        </w:trPr>
        <w:tc>
          <w:tcPr>
            <w:tcW w:w="426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62A1B0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top w:val="nil"/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85ABE4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tcBorders>
              <w:top w:val="nil"/>
            </w:tcBorders>
            <w:shd w:val="clear" w:color="auto" w:fill="auto"/>
            <w:vAlign w:val="center"/>
          </w:tcPr>
          <w:p w14:paraId="7C422CC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tcBorders>
              <w:top w:val="nil"/>
            </w:tcBorders>
            <w:shd w:val="clear" w:color="auto" w:fill="auto"/>
            <w:vAlign w:val="center"/>
          </w:tcPr>
          <w:p w14:paraId="11BD256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205119D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625A22A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36EF512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160A319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201E676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497258B9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42C29DC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3F2BBCB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0BF2FDF7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0405A58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67ABF9B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4B98D5B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414C0308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1C1D282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259AC06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3CD50863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53AFA24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13F1F96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44F9BC4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3BB9FF0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6978E78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5E575D9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58AF50F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58C2C48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42FAB8A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278B96D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3125C531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110AA68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60A3EFB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143EE27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</w:tcBorders>
            <w:shd w:val="clear" w:color="auto" w:fill="auto"/>
            <w:vAlign w:val="center"/>
          </w:tcPr>
          <w:p w14:paraId="4710259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tcBorders>
              <w:top w:val="nil"/>
            </w:tcBorders>
            <w:shd w:val="clear" w:color="auto" w:fill="auto"/>
            <w:vAlign w:val="center"/>
          </w:tcPr>
          <w:p w14:paraId="29C99C3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tcBorders>
              <w:top w:val="nil"/>
            </w:tcBorders>
            <w:shd w:val="clear" w:color="auto" w:fill="auto"/>
            <w:vAlign w:val="center"/>
          </w:tcPr>
          <w:p w14:paraId="5FFABBA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63B9C428">
        <w:trPr>
          <w:trHeight w:val="402" w:hRule="atLeast"/>
        </w:trPr>
        <w:tc>
          <w:tcPr>
            <w:tcW w:w="426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2F51B73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6CEE94E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F5F5F5"/>
            <w:vAlign w:val="center"/>
          </w:tcPr>
          <w:p w14:paraId="17D3D05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shd w:val="clear" w:color="auto" w:fill="F5F5F5"/>
            <w:vAlign w:val="center"/>
          </w:tcPr>
          <w:p w14:paraId="33EC72D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0FEAF2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5910C4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8900B3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90AB1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A54765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54DCD03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4BED644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82EB0F1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246D6E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2AF557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B6E0E7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82CF3F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F975E2A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D041D2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1DFBF0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FB06986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DCD2EC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388F7E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89BA18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58F8F0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F6DFB9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959D51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650389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E98721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95CD54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96E321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383C85D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1AA59E0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F46A1C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EBF9EE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03879E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shd w:val="clear" w:color="auto" w:fill="F5F5F5"/>
            <w:vAlign w:val="center"/>
          </w:tcPr>
          <w:p w14:paraId="0146340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shd w:val="clear" w:color="auto" w:fill="F5F5F5"/>
            <w:vAlign w:val="center"/>
          </w:tcPr>
          <w:p w14:paraId="14399DF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5843698E">
        <w:trPr>
          <w:trHeight w:val="402" w:hRule="atLeast"/>
        </w:trPr>
        <w:tc>
          <w:tcPr>
            <w:tcW w:w="42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F07C25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7B7CCC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auto"/>
            <w:vAlign w:val="center"/>
          </w:tcPr>
          <w:p w14:paraId="01382FF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63959EC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DF9160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7CEF8C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A2A322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FD399F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3C5E28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991555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784299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43CAC80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6B25CC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39E139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2614A1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9631DF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A81FBAD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7A0FF6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673E1C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6AA29D8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914426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944118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60629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3B34E2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0CA7F2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37C78C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931FE9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E01160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AB74B0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4C6641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9FAE608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957774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B88C03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5F134F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92EBDA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shd w:val="clear" w:color="auto" w:fill="auto"/>
            <w:vAlign w:val="center"/>
          </w:tcPr>
          <w:p w14:paraId="4607AB0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6DE8C2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4E81B8CA">
        <w:trPr>
          <w:trHeight w:val="402" w:hRule="atLeast"/>
        </w:trPr>
        <w:tc>
          <w:tcPr>
            <w:tcW w:w="426" w:type="dxa"/>
            <w:tcBorders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704E901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0FADD1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F5F5F5"/>
            <w:vAlign w:val="center"/>
          </w:tcPr>
          <w:p w14:paraId="03004BE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shd w:val="clear" w:color="auto" w:fill="F5F5F5"/>
            <w:vAlign w:val="center"/>
          </w:tcPr>
          <w:p w14:paraId="3D6D2F51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0BD121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06AE64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010EBE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4382E3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A52516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3095FDE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9AF88C2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E1E74C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172211A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26CA82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D7AD0F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BB0029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A60AA7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9791709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57592C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A8BD1D3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0FD721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60E4EB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DEEC06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B59492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B57328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B3B5AE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F1C6B8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054DDE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2D1969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D8A4CF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DB73EC0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9EF443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B198EA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C1BB04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7627D2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shd w:val="clear" w:color="auto" w:fill="F5F5F5"/>
            <w:vAlign w:val="center"/>
          </w:tcPr>
          <w:p w14:paraId="59E6DDD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shd w:val="clear" w:color="auto" w:fill="F5F5F5"/>
            <w:vAlign w:val="center"/>
          </w:tcPr>
          <w:p w14:paraId="67127F6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2C07E2AC">
        <w:trPr>
          <w:trHeight w:val="402" w:hRule="atLeast"/>
        </w:trPr>
        <w:tc>
          <w:tcPr>
            <w:tcW w:w="426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0531FA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F244A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auto"/>
            <w:vAlign w:val="center"/>
          </w:tcPr>
          <w:p w14:paraId="6C3F8ABC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5CBA3B9E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8DF6D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44352C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5CC3B0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701F42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100703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8DE6F23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85A542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C5C2C1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715039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C37946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B44A6A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3BB3FB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1876B61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32F284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329F76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C05E830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9A9603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1DDE61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8D0E9B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1A2871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324678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6A3688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5EEB4E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19EDDE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6B4CF6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185510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2822C45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6E92BC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A4173E5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18FA10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5DC85F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shd w:val="clear" w:color="auto" w:fill="auto"/>
            <w:vAlign w:val="center"/>
          </w:tcPr>
          <w:p w14:paraId="70CB2E7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2CBD33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4983DC40">
        <w:trPr>
          <w:trHeight w:val="402" w:hRule="atLeast"/>
        </w:trPr>
        <w:tc>
          <w:tcPr>
            <w:tcW w:w="426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3356B19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FE6FC3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F5F5F5"/>
            <w:vAlign w:val="center"/>
          </w:tcPr>
          <w:p w14:paraId="7B65A895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shd w:val="clear" w:color="auto" w:fill="F5F5F5"/>
            <w:vAlign w:val="center"/>
          </w:tcPr>
          <w:p w14:paraId="0601529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BCA4B6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ABCE6B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BEB20C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655D55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5E5B93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8FFCB5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829EB8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B3D891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2C0F22C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17726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18BB86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82DEDB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5050BB3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D9EAECA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BA4504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9A885E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1263ED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45C05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5F04B0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E7B36B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7EDF46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EC5CDA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56EC53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59101D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700385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E7D89D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11EC896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5021283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B8CF445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BB4B7B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E6FF4D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shd w:val="clear" w:color="auto" w:fill="F5F5F5"/>
            <w:vAlign w:val="center"/>
          </w:tcPr>
          <w:p w14:paraId="7E269B5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shd w:val="clear" w:color="auto" w:fill="F5F5F5"/>
            <w:vAlign w:val="center"/>
          </w:tcPr>
          <w:p w14:paraId="19CA862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2C275A20">
        <w:trPr>
          <w:trHeight w:val="402" w:hRule="atLeast"/>
        </w:trPr>
        <w:tc>
          <w:tcPr>
            <w:tcW w:w="42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A92885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284580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auto"/>
            <w:vAlign w:val="center"/>
          </w:tcPr>
          <w:p w14:paraId="0A30EA6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119DCC5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DB5B5D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0D0F4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11114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0CFD67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06248C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58EB5B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EDDE28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14845F5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CB0BDF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3739CA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54D347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DE2A0D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A41D36A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A586BE3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D2FD04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E556A49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DDB6B7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5B6219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732D57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434715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AEC6C5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B055B1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784433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813883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05DB42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5D3D2B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A46AA71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405869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30A45D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B41C4D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67F830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shd w:val="clear" w:color="auto" w:fill="auto"/>
            <w:vAlign w:val="center"/>
          </w:tcPr>
          <w:p w14:paraId="13E6A90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540F8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399544BC">
        <w:trPr>
          <w:trHeight w:val="402" w:hRule="atLeast"/>
        </w:trPr>
        <w:tc>
          <w:tcPr>
            <w:tcW w:w="426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686C7AC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24B0149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F5F5F5"/>
            <w:vAlign w:val="center"/>
          </w:tcPr>
          <w:p w14:paraId="1211CF74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shd w:val="clear" w:color="auto" w:fill="F5F5F5"/>
            <w:vAlign w:val="center"/>
          </w:tcPr>
          <w:p w14:paraId="50504146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1E4F3B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767ADA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F7D62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844B78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419A7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2CEF08A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7EEB1F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B2EA77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7DBBD2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3F34B3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79A627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8C03A0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17E435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EAD1C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27F73D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E8C30FD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34015A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C8A926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B1FA69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8464CD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BFE9C1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1B7CD5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34E57E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F8F211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0F4757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D4A824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E76001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EF5CA2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CC1959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A89E91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ECC652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shd w:val="clear" w:color="auto" w:fill="F5F5F5"/>
            <w:vAlign w:val="center"/>
          </w:tcPr>
          <w:p w14:paraId="7AC829D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shd w:val="clear" w:color="auto" w:fill="F5F5F5"/>
            <w:vAlign w:val="center"/>
          </w:tcPr>
          <w:p w14:paraId="31C1EC4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717EB1C6">
        <w:trPr>
          <w:trHeight w:val="402" w:hRule="atLeast"/>
        </w:trPr>
        <w:tc>
          <w:tcPr>
            <w:tcW w:w="42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2C85EF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BF01F8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auto"/>
            <w:vAlign w:val="center"/>
          </w:tcPr>
          <w:p w14:paraId="55F5F97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58706DB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C2E391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450C38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969F74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13FFB1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E917AB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E1D05D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A75B04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F90702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F8EC8C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3B9F15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F6C1EB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1E2842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9F5B9BF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2E3907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F2A8C1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E4CF3D1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932923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5420E4A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CEFF6B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CD8987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4C5E83E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0F6C08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545012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34A875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D3701C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124BFBC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0807860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23AE320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6CC2352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7CC5381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shd w:val="clear" w:color="auto" w:fill="auto"/>
            <w:vAlign w:val="center"/>
          </w:tcPr>
          <w:p w14:paraId="32B81AD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shd w:val="clear" w:color="auto" w:fill="auto"/>
            <w:vAlign w:val="center"/>
          </w:tcPr>
          <w:p w14:paraId="0CE6012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FEAD30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5304253D">
        <w:trPr>
          <w:trHeight w:val="402" w:hRule="atLeast"/>
        </w:trPr>
        <w:tc>
          <w:tcPr>
            <w:tcW w:w="42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7EEAD10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1361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16178A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794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635E24E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964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2DB9F53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520186F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1FA383D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061F0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08E151C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470AC09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028A57E4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105A77CF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79B2F99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621E324E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3B7CBE5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3B9FE26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7FBE7E5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4A01840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3733EC9F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5E0959F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27CC45A6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6298B5A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177D213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3670A74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1ACF312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199C980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2780301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7BC2828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7016658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26411EC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2B47213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62D33D02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5CD86EBC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761D098C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4E3AFB3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40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7D42B5D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495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5394E0D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0</w:t>
            </w:r>
          </w:p>
        </w:tc>
        <w:tc>
          <w:tcPr>
            <w:tcW w:w="737" w:type="dxa"/>
            <w:tcBorders>
              <w:bottom w:val="single" w:color="D8D8D8" w:themeColor="background1" w:themeShade="D9" w:sz="4" w:space="0"/>
            </w:tcBorders>
            <w:shd w:val="clear" w:color="auto" w:fill="F5F5F5"/>
            <w:vAlign w:val="center"/>
          </w:tcPr>
          <w:p w14:paraId="1570B02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</w:tbl>
    <w:p w14:paraId="64C81D2C">
      <w:pPr>
        <w:spacing w:line="240" w:lineRule="auto"/>
        <w:rPr>
          <w:rFonts w:hint="eastAsia" w:ascii="Century Gothic" w:hAnsi="Century Gothic" w:eastAsia="宋体"/>
          <w:sz w:val="24"/>
          <w:szCs w:val="24"/>
          <w:lang w:eastAsia="zh-CN"/>
        </w:rPr>
      </w:pPr>
    </w:p>
    <w:p w14:paraId="2A10ADC7">
      <w:pPr>
        <w:spacing w:line="240" w:lineRule="auto"/>
        <w:rPr>
          <w:rFonts w:hint="eastAsia" w:ascii="Century Gothic" w:hAnsi="Century Gothic" w:eastAsia="宋体"/>
          <w:sz w:val="24"/>
          <w:szCs w:val="24"/>
          <w:lang w:eastAsia="zh-CN"/>
        </w:rPr>
      </w:pPr>
      <w:bookmarkStart w:id="0" w:name="_GoBack"/>
      <w:bookmarkEnd w:id="0"/>
    </w:p>
    <w:tbl>
      <w:tblPr>
        <w:tblStyle w:val="6"/>
        <w:tblW w:w="0" w:type="auto"/>
        <w:tblInd w:w="10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35"/>
        <w:gridCol w:w="3251"/>
        <w:gridCol w:w="3128"/>
        <w:gridCol w:w="2835"/>
        <w:gridCol w:w="3251"/>
      </w:tblGrid>
      <w:tr w14:paraId="68EC6073">
        <w:trPr>
          <w:trHeight w:val="340" w:hRule="atLeast"/>
        </w:trPr>
        <w:tc>
          <w:tcPr>
            <w:tcW w:w="2835" w:type="dxa"/>
            <w:shd w:val="clear" w:color="auto" w:fill="D8D8D8" w:themeFill="background1" w:themeFillShade="D9"/>
            <w:vAlign w:val="center"/>
          </w:tcPr>
          <w:p w14:paraId="096476B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Manager’s Signature</w:t>
            </w:r>
          </w:p>
        </w:tc>
        <w:tc>
          <w:tcPr>
            <w:tcW w:w="3251" w:type="dxa"/>
            <w:shd w:val="clear" w:color="auto" w:fill="F2F2F2"/>
            <w:vAlign w:val="center"/>
          </w:tcPr>
          <w:p w14:paraId="6E2BA9E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128" w:type="dxa"/>
            <w:vAlign w:val="center"/>
          </w:tcPr>
          <w:p w14:paraId="1C2268E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8D8D8" w:themeFill="background1" w:themeFillShade="D9"/>
            <w:vAlign w:val="center"/>
          </w:tcPr>
          <w:p w14:paraId="6F1E1E6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Total No. of Working Days</w:t>
            </w:r>
          </w:p>
        </w:tc>
        <w:tc>
          <w:tcPr>
            <w:tcW w:w="3251" w:type="dxa"/>
            <w:shd w:val="clear" w:color="auto" w:fill="F2F2F2"/>
            <w:vAlign w:val="center"/>
          </w:tcPr>
          <w:p w14:paraId="71807A9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</w:tbl>
    <w:p w14:paraId="24339423">
      <w:pPr>
        <w:rPr>
          <w:rFonts w:ascii="Century Gothic" w:hAnsi="Century Gothic"/>
          <w:sz w:val="24"/>
          <w:szCs w:val="24"/>
        </w:rPr>
      </w:pPr>
    </w:p>
    <w:sectPr>
      <w:headerReference r:id="rId5" w:type="default"/>
      <w:pgSz w:w="15840" w:h="12240" w:orient="landscape"/>
      <w:pgMar w:top="720" w:right="284" w:bottom="720" w:left="284" w:header="289" w:footer="57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Century Gothic">
    <w:altName w:val="苹方-简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EED59B4">
    <w:pPr>
      <w:pStyle w:val="4"/>
      <w:jc w:val="center"/>
      <w:rPr>
        <w:rFonts w:ascii="Century Gothic" w:hAnsi="Century Gothic"/>
        <w:b/>
        <w:sz w:val="44"/>
        <w:szCs w:val="4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2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NDIyMDE0szQ3MDJQ0lEKTi0uzszPAykwqgUA9TDZMiwAAAA="/>
  </w:docVars>
  <w:rsids>
    <w:rsidRoot w:val="00F374A1"/>
    <w:rsid w:val="00010714"/>
    <w:rsid w:val="0001700B"/>
    <w:rsid w:val="0002591C"/>
    <w:rsid w:val="0002738F"/>
    <w:rsid w:val="00027A1B"/>
    <w:rsid w:val="0004245D"/>
    <w:rsid w:val="0005003F"/>
    <w:rsid w:val="00053013"/>
    <w:rsid w:val="00053054"/>
    <w:rsid w:val="00055BD6"/>
    <w:rsid w:val="00055BEB"/>
    <w:rsid w:val="00057366"/>
    <w:rsid w:val="00074DF2"/>
    <w:rsid w:val="00081EF0"/>
    <w:rsid w:val="000857A6"/>
    <w:rsid w:val="000A45B8"/>
    <w:rsid w:val="000B1977"/>
    <w:rsid w:val="000B1FA7"/>
    <w:rsid w:val="000B3FDE"/>
    <w:rsid w:val="000B45A8"/>
    <w:rsid w:val="000C361F"/>
    <w:rsid w:val="000D335E"/>
    <w:rsid w:val="000E2332"/>
    <w:rsid w:val="00103AB9"/>
    <w:rsid w:val="001075C8"/>
    <w:rsid w:val="0010767E"/>
    <w:rsid w:val="00107B28"/>
    <w:rsid w:val="001556F4"/>
    <w:rsid w:val="001606E3"/>
    <w:rsid w:val="00163EEF"/>
    <w:rsid w:val="001706CA"/>
    <w:rsid w:val="00173AB8"/>
    <w:rsid w:val="00177EA5"/>
    <w:rsid w:val="00177EFC"/>
    <w:rsid w:val="001808FC"/>
    <w:rsid w:val="001858D8"/>
    <w:rsid w:val="00192870"/>
    <w:rsid w:val="001A0EA0"/>
    <w:rsid w:val="001B1195"/>
    <w:rsid w:val="001B4A62"/>
    <w:rsid w:val="001C07F3"/>
    <w:rsid w:val="001D4BE8"/>
    <w:rsid w:val="001D719F"/>
    <w:rsid w:val="001E4B80"/>
    <w:rsid w:val="001E5B20"/>
    <w:rsid w:val="00203202"/>
    <w:rsid w:val="002244D3"/>
    <w:rsid w:val="00225EEF"/>
    <w:rsid w:val="00227448"/>
    <w:rsid w:val="002327AA"/>
    <w:rsid w:val="00233634"/>
    <w:rsid w:val="00260BE6"/>
    <w:rsid w:val="00284D5B"/>
    <w:rsid w:val="00296439"/>
    <w:rsid w:val="00296BA9"/>
    <w:rsid w:val="002C04BE"/>
    <w:rsid w:val="002C4337"/>
    <w:rsid w:val="002D0189"/>
    <w:rsid w:val="002D0642"/>
    <w:rsid w:val="002D316C"/>
    <w:rsid w:val="002D3700"/>
    <w:rsid w:val="002F1BF8"/>
    <w:rsid w:val="00302F06"/>
    <w:rsid w:val="003042BF"/>
    <w:rsid w:val="00305EFD"/>
    <w:rsid w:val="003248B4"/>
    <w:rsid w:val="00344488"/>
    <w:rsid w:val="00345EFC"/>
    <w:rsid w:val="00346003"/>
    <w:rsid w:val="0035414B"/>
    <w:rsid w:val="00365124"/>
    <w:rsid w:val="00367A11"/>
    <w:rsid w:val="00367D93"/>
    <w:rsid w:val="00385E56"/>
    <w:rsid w:val="0038760F"/>
    <w:rsid w:val="00391861"/>
    <w:rsid w:val="003A3F43"/>
    <w:rsid w:val="003B365E"/>
    <w:rsid w:val="003B6146"/>
    <w:rsid w:val="003C40F8"/>
    <w:rsid w:val="003C7B5C"/>
    <w:rsid w:val="003D24E4"/>
    <w:rsid w:val="003E035D"/>
    <w:rsid w:val="003F001E"/>
    <w:rsid w:val="003F2304"/>
    <w:rsid w:val="003F2C60"/>
    <w:rsid w:val="00403831"/>
    <w:rsid w:val="00421D64"/>
    <w:rsid w:val="0042201D"/>
    <w:rsid w:val="0043036A"/>
    <w:rsid w:val="00441733"/>
    <w:rsid w:val="00442395"/>
    <w:rsid w:val="00454C6E"/>
    <w:rsid w:val="00462E51"/>
    <w:rsid w:val="0047555C"/>
    <w:rsid w:val="00481AB3"/>
    <w:rsid w:val="00490E44"/>
    <w:rsid w:val="00494CC2"/>
    <w:rsid w:val="004965C3"/>
    <w:rsid w:val="004A3E4E"/>
    <w:rsid w:val="004C0F32"/>
    <w:rsid w:val="004C278D"/>
    <w:rsid w:val="004D0F46"/>
    <w:rsid w:val="004D386A"/>
    <w:rsid w:val="004D39B9"/>
    <w:rsid w:val="004F0E4D"/>
    <w:rsid w:val="004F151A"/>
    <w:rsid w:val="004F2E12"/>
    <w:rsid w:val="004F7445"/>
    <w:rsid w:val="00503261"/>
    <w:rsid w:val="00514702"/>
    <w:rsid w:val="00527DB3"/>
    <w:rsid w:val="00546ABD"/>
    <w:rsid w:val="00550B61"/>
    <w:rsid w:val="0055366E"/>
    <w:rsid w:val="00554268"/>
    <w:rsid w:val="00557D9A"/>
    <w:rsid w:val="00574FA2"/>
    <w:rsid w:val="00583027"/>
    <w:rsid w:val="00597333"/>
    <w:rsid w:val="005A2F1B"/>
    <w:rsid w:val="005A75AC"/>
    <w:rsid w:val="005B40E0"/>
    <w:rsid w:val="005B6B91"/>
    <w:rsid w:val="005D0859"/>
    <w:rsid w:val="005D1626"/>
    <w:rsid w:val="005D2888"/>
    <w:rsid w:val="00601920"/>
    <w:rsid w:val="0060286C"/>
    <w:rsid w:val="0060597B"/>
    <w:rsid w:val="00606320"/>
    <w:rsid w:val="00615943"/>
    <w:rsid w:val="00633F76"/>
    <w:rsid w:val="006413C8"/>
    <w:rsid w:val="00641E05"/>
    <w:rsid w:val="006452C8"/>
    <w:rsid w:val="00652F6A"/>
    <w:rsid w:val="00661403"/>
    <w:rsid w:val="00662148"/>
    <w:rsid w:val="00665355"/>
    <w:rsid w:val="00670EB5"/>
    <w:rsid w:val="00680713"/>
    <w:rsid w:val="00682F7F"/>
    <w:rsid w:val="006A0509"/>
    <w:rsid w:val="006A089C"/>
    <w:rsid w:val="006B6E0C"/>
    <w:rsid w:val="006B786E"/>
    <w:rsid w:val="006D6662"/>
    <w:rsid w:val="006E7AD3"/>
    <w:rsid w:val="006F4B5F"/>
    <w:rsid w:val="00703398"/>
    <w:rsid w:val="00711890"/>
    <w:rsid w:val="007119A2"/>
    <w:rsid w:val="00726843"/>
    <w:rsid w:val="00732B0E"/>
    <w:rsid w:val="00741C96"/>
    <w:rsid w:val="00743035"/>
    <w:rsid w:val="00750F8C"/>
    <w:rsid w:val="00765A62"/>
    <w:rsid w:val="00767CE0"/>
    <w:rsid w:val="00771BA6"/>
    <w:rsid w:val="00775C44"/>
    <w:rsid w:val="00776D4E"/>
    <w:rsid w:val="007C417C"/>
    <w:rsid w:val="007C75A2"/>
    <w:rsid w:val="007D12B2"/>
    <w:rsid w:val="007D44C7"/>
    <w:rsid w:val="007D7F25"/>
    <w:rsid w:val="007E3661"/>
    <w:rsid w:val="007E480D"/>
    <w:rsid w:val="008015AF"/>
    <w:rsid w:val="008030F3"/>
    <w:rsid w:val="00812ADC"/>
    <w:rsid w:val="00813D46"/>
    <w:rsid w:val="00827797"/>
    <w:rsid w:val="008279BA"/>
    <w:rsid w:val="008352A2"/>
    <w:rsid w:val="008464EC"/>
    <w:rsid w:val="00850AB8"/>
    <w:rsid w:val="00854A81"/>
    <w:rsid w:val="008642CC"/>
    <w:rsid w:val="0089113A"/>
    <w:rsid w:val="00891322"/>
    <w:rsid w:val="008A0DFD"/>
    <w:rsid w:val="008A2428"/>
    <w:rsid w:val="008A52AC"/>
    <w:rsid w:val="008F4E0C"/>
    <w:rsid w:val="0092282C"/>
    <w:rsid w:val="009267D2"/>
    <w:rsid w:val="00927FED"/>
    <w:rsid w:val="009312CB"/>
    <w:rsid w:val="00933E8F"/>
    <w:rsid w:val="00950A61"/>
    <w:rsid w:val="00967346"/>
    <w:rsid w:val="009677AB"/>
    <w:rsid w:val="0097086C"/>
    <w:rsid w:val="009731A6"/>
    <w:rsid w:val="00975DD3"/>
    <w:rsid w:val="009866F5"/>
    <w:rsid w:val="00990F40"/>
    <w:rsid w:val="00994C7E"/>
    <w:rsid w:val="009C269E"/>
    <w:rsid w:val="009C2AE4"/>
    <w:rsid w:val="009C6AEF"/>
    <w:rsid w:val="009C7343"/>
    <w:rsid w:val="009C7885"/>
    <w:rsid w:val="009E0F6F"/>
    <w:rsid w:val="00A2660E"/>
    <w:rsid w:val="00A272C6"/>
    <w:rsid w:val="00A27F7F"/>
    <w:rsid w:val="00A3604C"/>
    <w:rsid w:val="00A37FD0"/>
    <w:rsid w:val="00A44048"/>
    <w:rsid w:val="00A456C7"/>
    <w:rsid w:val="00A4582A"/>
    <w:rsid w:val="00A506DE"/>
    <w:rsid w:val="00A54475"/>
    <w:rsid w:val="00A73565"/>
    <w:rsid w:val="00A80491"/>
    <w:rsid w:val="00A819D3"/>
    <w:rsid w:val="00A904C7"/>
    <w:rsid w:val="00A90AB5"/>
    <w:rsid w:val="00AA11CE"/>
    <w:rsid w:val="00AA72EB"/>
    <w:rsid w:val="00AC2F3A"/>
    <w:rsid w:val="00AD1DF3"/>
    <w:rsid w:val="00AD54F8"/>
    <w:rsid w:val="00B06CB1"/>
    <w:rsid w:val="00B12F7A"/>
    <w:rsid w:val="00B348CB"/>
    <w:rsid w:val="00B557C2"/>
    <w:rsid w:val="00B72B87"/>
    <w:rsid w:val="00B74194"/>
    <w:rsid w:val="00B766EC"/>
    <w:rsid w:val="00B833BC"/>
    <w:rsid w:val="00B8403A"/>
    <w:rsid w:val="00B8490D"/>
    <w:rsid w:val="00B90441"/>
    <w:rsid w:val="00B95F23"/>
    <w:rsid w:val="00BA4517"/>
    <w:rsid w:val="00BA5B87"/>
    <w:rsid w:val="00BE16A9"/>
    <w:rsid w:val="00BF3455"/>
    <w:rsid w:val="00C016A1"/>
    <w:rsid w:val="00C302A7"/>
    <w:rsid w:val="00C40597"/>
    <w:rsid w:val="00C418AB"/>
    <w:rsid w:val="00C41B4A"/>
    <w:rsid w:val="00C438A3"/>
    <w:rsid w:val="00C46F8C"/>
    <w:rsid w:val="00C61549"/>
    <w:rsid w:val="00C75F53"/>
    <w:rsid w:val="00C77D99"/>
    <w:rsid w:val="00C82E86"/>
    <w:rsid w:val="00C87A83"/>
    <w:rsid w:val="00C914FC"/>
    <w:rsid w:val="00C95646"/>
    <w:rsid w:val="00C9703C"/>
    <w:rsid w:val="00CA442D"/>
    <w:rsid w:val="00CA72ED"/>
    <w:rsid w:val="00CC204F"/>
    <w:rsid w:val="00CD05E8"/>
    <w:rsid w:val="00CD21DA"/>
    <w:rsid w:val="00CE51D5"/>
    <w:rsid w:val="00CF08C4"/>
    <w:rsid w:val="00CF54E2"/>
    <w:rsid w:val="00CF767C"/>
    <w:rsid w:val="00D0691E"/>
    <w:rsid w:val="00D14D4A"/>
    <w:rsid w:val="00D16790"/>
    <w:rsid w:val="00D2151C"/>
    <w:rsid w:val="00D21B89"/>
    <w:rsid w:val="00D33F49"/>
    <w:rsid w:val="00D35582"/>
    <w:rsid w:val="00D80331"/>
    <w:rsid w:val="00D95BAB"/>
    <w:rsid w:val="00DA56C2"/>
    <w:rsid w:val="00DB17E2"/>
    <w:rsid w:val="00DB4D17"/>
    <w:rsid w:val="00DC192F"/>
    <w:rsid w:val="00DD399F"/>
    <w:rsid w:val="00DD3F5A"/>
    <w:rsid w:val="00DE7A64"/>
    <w:rsid w:val="00DF2B2D"/>
    <w:rsid w:val="00DF3553"/>
    <w:rsid w:val="00DF37ED"/>
    <w:rsid w:val="00E027CB"/>
    <w:rsid w:val="00E07A34"/>
    <w:rsid w:val="00E11D0F"/>
    <w:rsid w:val="00E211C7"/>
    <w:rsid w:val="00E34232"/>
    <w:rsid w:val="00E35388"/>
    <w:rsid w:val="00E3748A"/>
    <w:rsid w:val="00E37604"/>
    <w:rsid w:val="00E516D0"/>
    <w:rsid w:val="00E61AD9"/>
    <w:rsid w:val="00E62AA4"/>
    <w:rsid w:val="00E80993"/>
    <w:rsid w:val="00E84265"/>
    <w:rsid w:val="00E91625"/>
    <w:rsid w:val="00E9547D"/>
    <w:rsid w:val="00E97C9F"/>
    <w:rsid w:val="00EA6019"/>
    <w:rsid w:val="00EA6614"/>
    <w:rsid w:val="00EB64F2"/>
    <w:rsid w:val="00EC43FA"/>
    <w:rsid w:val="00ED0EB8"/>
    <w:rsid w:val="00ED455B"/>
    <w:rsid w:val="00ED7D8A"/>
    <w:rsid w:val="00EE1449"/>
    <w:rsid w:val="00EF7E70"/>
    <w:rsid w:val="00F038A5"/>
    <w:rsid w:val="00F10CF5"/>
    <w:rsid w:val="00F3512F"/>
    <w:rsid w:val="00F374A1"/>
    <w:rsid w:val="00F40191"/>
    <w:rsid w:val="00F5061F"/>
    <w:rsid w:val="00F5321A"/>
    <w:rsid w:val="00F67374"/>
    <w:rsid w:val="00F74CA3"/>
    <w:rsid w:val="00F766B8"/>
    <w:rsid w:val="00F80482"/>
    <w:rsid w:val="00F8321A"/>
    <w:rsid w:val="00F851C6"/>
    <w:rsid w:val="00F919A9"/>
    <w:rsid w:val="00F93CAB"/>
    <w:rsid w:val="00F955C5"/>
    <w:rsid w:val="00FA39A1"/>
    <w:rsid w:val="00FA4D37"/>
    <w:rsid w:val="00FA6364"/>
    <w:rsid w:val="00FB74EF"/>
    <w:rsid w:val="3EBC9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5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4"/>
    <w:uiPriority w:val="99"/>
  </w:style>
  <w:style w:type="character" w:customStyle="1" w:styleId="10">
    <w:name w:val="Footer Char"/>
    <w:basedOn w:val="7"/>
    <w:link w:val="3"/>
    <w:uiPriority w:val="99"/>
  </w:style>
  <w:style w:type="character" w:customStyle="1" w:styleId="11">
    <w:name w:val="Balloon Text Char"/>
    <w:basedOn w:val="7"/>
    <w:link w:val="2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header1.xml" Type="http://schemas.openxmlformats.org/officeDocument/2006/relationships/header"/><Relationship Id="rId6" Target="theme/theme1.xml" Type="http://schemas.openxmlformats.org/officeDocument/2006/relationships/theme"/><Relationship Id="rId7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34</Words>
  <Characters>1337</Characters>
  <DocSecurity>0</DocSecurity>
  <Lines>11</Lines>
  <Paragraphs>3</Paragraphs>
  <ScaleCrop>false</ScaleCrop>
  <LinksUpToDate>false</LinksUpToDate>
  <CharactersWithSpaces>1568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